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Financials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1A57545" w:rsidR="00661C78" w:rsidRDefault="00062D23">
      <w:r>
        <w:rPr>
          <w:noProof/>
        </w:rPr>
        <w:drawing>
          <wp:inline distT="0" distB="0" distL="0" distR="0" wp14:anchorId="5AEA7105" wp14:editId="438CF52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62D23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